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0C7E1" w14:textId="6C378673" w:rsidR="000536EB" w:rsidRDefault="00BA7006" w:rsidP="00D414A1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D414A1">
        <w:rPr>
          <w:rFonts w:cs="B Titr" w:hint="cs"/>
          <w:sz w:val="24"/>
          <w:szCs w:val="24"/>
          <w:rtl/>
        </w:rPr>
        <w:t>سعید بهشت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413C324C" w:rsidR="0084311A" w:rsidRDefault="00BA7006" w:rsidP="00D414A1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D414A1">
        <w:rPr>
          <w:rFonts w:cs="B Titr" w:hint="cs"/>
          <w:sz w:val="24"/>
          <w:szCs w:val="24"/>
          <w:rtl/>
        </w:rPr>
        <w:t>22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16CE3B31" w:rsidR="000536EB" w:rsidRDefault="00BA7006" w:rsidP="00D414A1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D414A1">
        <w:rPr>
          <w:rFonts w:cs="B Titr" w:hint="cs"/>
          <w:sz w:val="24"/>
          <w:szCs w:val="24"/>
          <w:rtl/>
        </w:rPr>
        <w:t>25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529470A3" w14:textId="1BA1DA45" w:rsidR="00BA7006" w:rsidRPr="00BA7006" w:rsidRDefault="00BA7006" w:rsidP="00D414A1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D414A1">
        <w:rPr>
          <w:rFonts w:cs="B Titr" w:hint="cs"/>
          <w:sz w:val="24"/>
          <w:szCs w:val="24"/>
          <w:rtl/>
        </w:rPr>
        <w:t>4</w:t>
      </w:r>
      <w:bookmarkStart w:id="0" w:name="_GoBack"/>
      <w:bookmarkEnd w:id="0"/>
    </w:p>
    <w:p w14:paraId="262F1C5A" w14:textId="494DC7FC" w:rsidR="001B2CC0" w:rsidRPr="001B2CC0" w:rsidRDefault="001B2CC0" w:rsidP="00D414A1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</w:t>
      </w:r>
      <w:r w:rsidR="001F0615">
        <w:rPr>
          <w:rFonts w:cs="B Titr" w:hint="cs"/>
          <w:sz w:val="24"/>
          <w:szCs w:val="24"/>
          <w:rtl/>
        </w:rPr>
        <w:t xml:space="preserve">: </w:t>
      </w:r>
      <w:r w:rsidR="00AC0628">
        <w:rPr>
          <w:rFonts w:cs="B Titr" w:hint="cs"/>
          <w:sz w:val="24"/>
          <w:szCs w:val="24"/>
          <w:rtl/>
        </w:rPr>
        <w:t xml:space="preserve"> </w:t>
      </w:r>
      <w:r w:rsidR="00D414A1">
        <w:rPr>
          <w:rFonts w:cs="B Titr" w:hint="cs"/>
          <w:sz w:val="24"/>
          <w:szCs w:val="24"/>
          <w:rtl/>
        </w:rPr>
        <w:t>6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7F5DFC8B" w14:textId="0513D877" w:rsidR="001B2CC0" w:rsidRPr="001B2CC0" w:rsidRDefault="001B2CC0" w:rsidP="00D414A1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0536EB">
        <w:rPr>
          <w:rFonts w:cs="B Titr" w:hint="cs"/>
          <w:sz w:val="24"/>
          <w:szCs w:val="24"/>
          <w:rtl/>
        </w:rPr>
        <w:t>..</w:t>
      </w:r>
      <w:r w:rsidR="00D414A1">
        <w:rPr>
          <w:rFonts w:cs="B Titr" w:hint="cs"/>
          <w:sz w:val="24"/>
          <w:szCs w:val="24"/>
          <w:rtl/>
        </w:rPr>
        <w:t>2</w:t>
      </w:r>
      <w:r w:rsidR="000536EB">
        <w:rPr>
          <w:rFonts w:cs="B Titr" w:hint="cs"/>
          <w:sz w:val="24"/>
          <w:szCs w:val="24"/>
          <w:rtl/>
        </w:rPr>
        <w:t>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14E38CD8" w:rsidR="001B2CC0" w:rsidRPr="00D414A1" w:rsidRDefault="00D414A1" w:rsidP="00D414A1">
      <w:pPr>
        <w:pStyle w:val="ListParagraph"/>
        <w:numPr>
          <w:ilvl w:val="0"/>
          <w:numId w:val="8"/>
        </w:numPr>
        <w:bidi/>
        <w:spacing w:after="0"/>
        <w:rPr>
          <w:rFonts w:cs="B Nazanin"/>
          <w:sz w:val="24"/>
          <w:szCs w:val="24"/>
        </w:rPr>
      </w:pPr>
      <w:r>
        <w:rPr>
          <w:rFonts w:cs="B Nazanin" w:hint="cs"/>
          <w:sz w:val="32"/>
          <w:szCs w:val="32"/>
          <w:rtl/>
        </w:rPr>
        <w:t xml:space="preserve">آپلود پروژه </w:t>
      </w:r>
      <w:r>
        <w:rPr>
          <w:rFonts w:cs="B Nazanin"/>
          <w:sz w:val="32"/>
          <w:szCs w:val="32"/>
        </w:rPr>
        <w:t>Reinforce learning</w:t>
      </w:r>
      <w:r>
        <w:rPr>
          <w:rFonts w:cs="B Nazanin" w:hint="cs"/>
          <w:sz w:val="32"/>
          <w:szCs w:val="32"/>
          <w:rtl/>
        </w:rPr>
        <w:t xml:space="preserve"> روی گیت هاب و فرستادن </w:t>
      </w:r>
      <w:r>
        <w:rPr>
          <w:rFonts w:cs="B Nazanin"/>
          <w:sz w:val="32"/>
          <w:szCs w:val="32"/>
        </w:rPr>
        <w:t>pull request</w:t>
      </w:r>
    </w:p>
    <w:p w14:paraId="0A81CF43" w14:textId="4EBB737A" w:rsidR="00D414A1" w:rsidRPr="00D414A1" w:rsidRDefault="00D414A1" w:rsidP="00D414A1">
      <w:pPr>
        <w:pStyle w:val="ListParagraph"/>
        <w:numPr>
          <w:ilvl w:val="0"/>
          <w:numId w:val="8"/>
        </w:numPr>
        <w:bidi/>
        <w:spacing w:after="0"/>
        <w:rPr>
          <w:rFonts w:cs="B Nazanin"/>
          <w:sz w:val="24"/>
          <w:szCs w:val="24"/>
        </w:rPr>
      </w:pPr>
      <w:r>
        <w:rPr>
          <w:rFonts w:cs="B Nazanin" w:hint="cs"/>
          <w:sz w:val="32"/>
          <w:szCs w:val="32"/>
          <w:rtl/>
        </w:rPr>
        <w:t xml:space="preserve"> انجام تسک دوم با عنوان </w:t>
      </w:r>
      <w:r>
        <w:rPr>
          <w:rFonts w:cs="B Nazanin"/>
          <w:sz w:val="32"/>
          <w:szCs w:val="32"/>
        </w:rPr>
        <w:t xml:space="preserve">data cleaning </w:t>
      </w:r>
      <w:r>
        <w:rPr>
          <w:rFonts w:cs="B Nazanin" w:hint="cs"/>
          <w:sz w:val="32"/>
          <w:szCs w:val="32"/>
          <w:rtl/>
        </w:rPr>
        <w:t xml:space="preserve"> وآپلود آن در گیت هاب و فرستادن </w:t>
      </w:r>
      <w:r>
        <w:rPr>
          <w:rFonts w:cs="B Nazanin"/>
          <w:sz w:val="32"/>
          <w:szCs w:val="32"/>
        </w:rPr>
        <w:t>pull request</w:t>
      </w:r>
    </w:p>
    <w:p w14:paraId="0849F8D3" w14:textId="3E72F10D" w:rsidR="00D414A1" w:rsidRPr="00D414A1" w:rsidRDefault="00D414A1" w:rsidP="00D414A1">
      <w:pPr>
        <w:pStyle w:val="ListParagraph"/>
        <w:numPr>
          <w:ilvl w:val="0"/>
          <w:numId w:val="8"/>
        </w:numPr>
        <w:bidi/>
        <w:spacing w:after="0"/>
        <w:rPr>
          <w:rFonts w:cs="B Nazanin"/>
          <w:sz w:val="24"/>
          <w:szCs w:val="24"/>
        </w:rPr>
      </w:pPr>
      <w:r>
        <w:rPr>
          <w:rFonts w:cs="B Nazanin" w:hint="cs"/>
          <w:sz w:val="32"/>
          <w:szCs w:val="32"/>
          <w:rtl/>
        </w:rPr>
        <w:t xml:space="preserve">مطالعه نحوه پامسازی داده و تطبیق آن با تسک خواسته شده  با </w:t>
      </w:r>
      <w:r>
        <w:rPr>
          <w:rFonts w:cs="B Nazanin"/>
          <w:sz w:val="32"/>
          <w:szCs w:val="32"/>
        </w:rPr>
        <w:t>pandas</w:t>
      </w:r>
      <w:r>
        <w:rPr>
          <w:rFonts w:cs="B Nazanin" w:hint="cs"/>
          <w:sz w:val="32"/>
          <w:szCs w:val="32"/>
          <w:rtl/>
        </w:rPr>
        <w:t xml:space="preserve"> و </w:t>
      </w:r>
      <w:proofErr w:type="spellStart"/>
      <w:r>
        <w:rPr>
          <w:rFonts w:cs="B Nazanin"/>
          <w:sz w:val="32"/>
          <w:szCs w:val="32"/>
        </w:rPr>
        <w:t>pytorch</w:t>
      </w:r>
      <w:proofErr w:type="spellEnd"/>
    </w:p>
    <w:p w14:paraId="5A965045" w14:textId="49F88D70" w:rsidR="00D414A1" w:rsidRPr="00D414A1" w:rsidRDefault="00D414A1" w:rsidP="00D414A1">
      <w:pPr>
        <w:pStyle w:val="ListParagraph"/>
        <w:numPr>
          <w:ilvl w:val="0"/>
          <w:numId w:val="8"/>
        </w:numPr>
        <w:bidi/>
        <w:spacing w:after="0"/>
        <w:rPr>
          <w:rFonts w:cs="B Nazanin"/>
          <w:sz w:val="24"/>
          <w:szCs w:val="24"/>
        </w:rPr>
      </w:pPr>
      <w:r>
        <w:rPr>
          <w:rFonts w:cs="B Nazanin" w:hint="cs"/>
          <w:sz w:val="32"/>
          <w:szCs w:val="32"/>
          <w:rtl/>
        </w:rPr>
        <w:t xml:space="preserve">مطالعه الگوریتم </w:t>
      </w:r>
      <w:proofErr w:type="spellStart"/>
      <w:r>
        <w:rPr>
          <w:rFonts w:cs="B Nazanin"/>
          <w:sz w:val="32"/>
          <w:szCs w:val="32"/>
        </w:rPr>
        <w:t>ppo</w:t>
      </w:r>
      <w:proofErr w:type="spellEnd"/>
      <w:r>
        <w:rPr>
          <w:rFonts w:cs="B Nazanin"/>
          <w:sz w:val="32"/>
          <w:szCs w:val="32"/>
        </w:rPr>
        <w:t xml:space="preserve"> </w:t>
      </w:r>
      <w:r>
        <w:rPr>
          <w:rFonts w:cs="B Nazanin" w:hint="cs"/>
          <w:sz w:val="32"/>
          <w:szCs w:val="32"/>
          <w:rtl/>
        </w:rPr>
        <w:t xml:space="preserve">  و ساخت مدل پاداش و جریمه برای مدل </w:t>
      </w:r>
      <w:r>
        <w:rPr>
          <w:rFonts w:cs="B Nazanin"/>
          <w:sz w:val="32"/>
          <w:szCs w:val="32"/>
        </w:rPr>
        <w:t>reinforce learning</w:t>
      </w:r>
    </w:p>
    <w:p w14:paraId="5F56D71B" w14:textId="3DDF3624" w:rsidR="00D414A1" w:rsidRPr="00D414A1" w:rsidRDefault="00D414A1" w:rsidP="00D414A1">
      <w:pPr>
        <w:pStyle w:val="ListParagraph"/>
        <w:bidi/>
        <w:spacing w:after="0"/>
        <w:ind w:left="1080"/>
        <w:rPr>
          <w:rFonts w:cs="B Nazanin"/>
          <w:sz w:val="24"/>
          <w:szCs w:val="24"/>
        </w:rPr>
      </w:pPr>
    </w:p>
    <w:p w14:paraId="3CD6EAE6" w14:textId="42D5CCEF" w:rsidR="000536EB" w:rsidRPr="00ED6382" w:rsidRDefault="001B2CC0" w:rsidP="00ED6382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="00ED6382">
        <w:rPr>
          <w:rFonts w:cs="B Titr"/>
          <w:sz w:val="24"/>
          <w:szCs w:val="24"/>
          <w:rtl/>
        </w:rPr>
        <w:t xml:space="preserve"> فرد</w:t>
      </w:r>
    </w:p>
    <w:p w14:paraId="0708B8E9" w14:textId="70609E90" w:rsidR="000536EB" w:rsidRPr="00D414A1" w:rsidRDefault="00D414A1" w:rsidP="00D414A1">
      <w:pPr>
        <w:pStyle w:val="ListParagraph"/>
        <w:numPr>
          <w:ilvl w:val="0"/>
          <w:numId w:val="9"/>
        </w:numPr>
        <w:bidi/>
        <w:rPr>
          <w:rFonts w:cs="Arial"/>
          <w:sz w:val="32"/>
          <w:szCs w:val="32"/>
          <w:rtl/>
        </w:rPr>
      </w:pPr>
      <w:r>
        <w:rPr>
          <w:rFonts w:cs="Arial" w:hint="cs"/>
          <w:sz w:val="32"/>
          <w:szCs w:val="32"/>
          <w:rtl/>
        </w:rPr>
        <w:t>برای  هفته آینده تسک جدید خواهم گرفت و پروژه مهارت افزایی رو ادامه خواهم داد.</w:t>
      </w:r>
    </w:p>
    <w:p w14:paraId="4A34B86D" w14:textId="3CC0E21C" w:rsidR="000536EB" w:rsidRDefault="000536EB" w:rsidP="000536EB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F88DDDF" w14:textId="0C54EDE8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EB01202" w14:textId="3A0996F4" w:rsidR="000536EB" w:rsidRPr="000536EB" w:rsidRDefault="00213650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0536EB" w:rsidRPr="000536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96C03" w14:textId="77777777" w:rsidR="0003681E" w:rsidRDefault="0003681E" w:rsidP="001B2CC0">
      <w:pPr>
        <w:spacing w:after="0" w:line="240" w:lineRule="auto"/>
      </w:pPr>
      <w:r>
        <w:separator/>
      </w:r>
    </w:p>
  </w:endnote>
  <w:endnote w:type="continuationSeparator" w:id="0">
    <w:p w14:paraId="2B75A2C9" w14:textId="77777777" w:rsidR="0003681E" w:rsidRDefault="0003681E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A544D" w14:textId="77777777" w:rsidR="0003681E" w:rsidRDefault="0003681E" w:rsidP="001B2CC0">
      <w:pPr>
        <w:spacing w:after="0" w:line="240" w:lineRule="auto"/>
      </w:pPr>
      <w:r>
        <w:separator/>
      </w:r>
    </w:p>
  </w:footnote>
  <w:footnote w:type="continuationSeparator" w:id="0">
    <w:p w14:paraId="6FB889CD" w14:textId="77777777" w:rsidR="0003681E" w:rsidRDefault="0003681E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DF2E2" w14:textId="5B80E7E4" w:rsidR="000536EB" w:rsidRDefault="0003681E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2050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962DB" w14:textId="52371D6C" w:rsidR="000536EB" w:rsidRDefault="0003681E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2051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4207F" w14:textId="1F37DACE" w:rsidR="000536EB" w:rsidRDefault="0003681E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2049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B54554"/>
    <w:multiLevelType w:val="hybridMultilevel"/>
    <w:tmpl w:val="D3E24462"/>
    <w:lvl w:ilvl="0" w:tplc="215C29FA">
      <w:start w:val="1"/>
      <w:numFmt w:val="decimal"/>
      <w:lvlText w:val="%1-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E452ED3"/>
    <w:multiLevelType w:val="hybridMultilevel"/>
    <w:tmpl w:val="352A0A46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BB018D"/>
    <w:multiLevelType w:val="hybridMultilevel"/>
    <w:tmpl w:val="6A080C80"/>
    <w:lvl w:ilvl="0" w:tplc="3C0ACC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5"/>
  </w:num>
  <w:num w:numId="5">
    <w:abstractNumId w:val="0"/>
  </w:num>
  <w:num w:numId="6">
    <w:abstractNumId w:val="6"/>
  </w:num>
  <w:num w:numId="7">
    <w:abstractNumId w:val="2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3681E"/>
    <w:rsid w:val="000536EB"/>
    <w:rsid w:val="00103AB1"/>
    <w:rsid w:val="00110F26"/>
    <w:rsid w:val="00127814"/>
    <w:rsid w:val="001441AB"/>
    <w:rsid w:val="001A0D01"/>
    <w:rsid w:val="001B2CC0"/>
    <w:rsid w:val="001F0615"/>
    <w:rsid w:val="001F5E81"/>
    <w:rsid w:val="00213650"/>
    <w:rsid w:val="002C2E2B"/>
    <w:rsid w:val="00342E0D"/>
    <w:rsid w:val="003E0CA4"/>
    <w:rsid w:val="00435DF0"/>
    <w:rsid w:val="00480390"/>
    <w:rsid w:val="004B7F36"/>
    <w:rsid w:val="004D5D42"/>
    <w:rsid w:val="005235AD"/>
    <w:rsid w:val="005254B7"/>
    <w:rsid w:val="00560757"/>
    <w:rsid w:val="005A399D"/>
    <w:rsid w:val="006B2491"/>
    <w:rsid w:val="006C4112"/>
    <w:rsid w:val="007D31FC"/>
    <w:rsid w:val="007F31C9"/>
    <w:rsid w:val="0084311A"/>
    <w:rsid w:val="00882A55"/>
    <w:rsid w:val="00900AE1"/>
    <w:rsid w:val="009055E0"/>
    <w:rsid w:val="009E46EC"/>
    <w:rsid w:val="009F44BE"/>
    <w:rsid w:val="00A9026D"/>
    <w:rsid w:val="00AC0628"/>
    <w:rsid w:val="00B07B9C"/>
    <w:rsid w:val="00B41CC4"/>
    <w:rsid w:val="00BA7006"/>
    <w:rsid w:val="00BD0A66"/>
    <w:rsid w:val="00CB74B2"/>
    <w:rsid w:val="00D03ED9"/>
    <w:rsid w:val="00D22467"/>
    <w:rsid w:val="00D414A1"/>
    <w:rsid w:val="00E32EEC"/>
    <w:rsid w:val="00EA1ECC"/>
    <w:rsid w:val="00ED6382"/>
    <w:rsid w:val="00EF6840"/>
    <w:rsid w:val="00F51EBD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6EB"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Saeed Beheshti</cp:lastModifiedBy>
  <cp:revision>9</cp:revision>
  <cp:lastPrinted>2025-06-03T16:17:00Z</cp:lastPrinted>
  <dcterms:created xsi:type="dcterms:W3CDTF">2025-07-03T08:31:00Z</dcterms:created>
  <dcterms:modified xsi:type="dcterms:W3CDTF">2025-07-16T12:55:00Z</dcterms:modified>
</cp:coreProperties>
</file>